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A5E7D" w14:textId="0B5AB4AE" w:rsidR="00964C44" w:rsidRPr="00106F45" w:rsidRDefault="00F0050C" w:rsidP="00106F45">
      <w:pPr>
        <w:pStyle w:val="NormalWeb"/>
        <w:spacing w:before="0" w:beforeAutospacing="0" w:after="0" w:afterAutospacing="0"/>
        <w:jc w:val="center"/>
        <w:rPr>
          <w:sz w:val="10"/>
          <w:szCs w:val="20"/>
          <w:lang w:val="en"/>
        </w:rPr>
      </w:pPr>
      <w:r w:rsidRPr="00106F45">
        <w:rPr>
          <w:b/>
          <w:bCs/>
          <w:sz w:val="28"/>
          <w:szCs w:val="48"/>
          <w:lang w:val="en"/>
        </w:rPr>
        <w:t xml:space="preserve">CMPSC122 </w:t>
      </w:r>
      <w:r w:rsidR="0039306E">
        <w:rPr>
          <w:b/>
          <w:bCs/>
          <w:sz w:val="28"/>
          <w:szCs w:val="48"/>
          <w:lang w:val="en"/>
        </w:rPr>
        <w:t xml:space="preserve">In-Lab </w:t>
      </w:r>
      <w:r w:rsidR="00513910">
        <w:rPr>
          <w:b/>
          <w:bCs/>
          <w:sz w:val="28"/>
          <w:szCs w:val="48"/>
          <w:lang w:val="en"/>
        </w:rPr>
        <w:t>1</w:t>
      </w:r>
      <w:r w:rsidR="00280ADF">
        <w:rPr>
          <w:b/>
          <w:bCs/>
          <w:sz w:val="28"/>
          <w:szCs w:val="48"/>
          <w:lang w:val="en"/>
        </w:rPr>
        <w:t>2</w:t>
      </w:r>
      <w:r w:rsidR="00D97A7C">
        <w:rPr>
          <w:b/>
          <w:bCs/>
          <w:sz w:val="28"/>
          <w:szCs w:val="48"/>
          <w:lang w:val="en"/>
        </w:rPr>
        <w:t>–</w:t>
      </w:r>
      <w:r w:rsidR="0039306E" w:rsidRPr="0039306E">
        <w:rPr>
          <w:b/>
          <w:bCs/>
          <w:sz w:val="28"/>
          <w:szCs w:val="48"/>
          <w:lang w:val="en"/>
        </w:rPr>
        <w:t xml:space="preserve"> </w:t>
      </w:r>
      <w:r w:rsidR="00656D48">
        <w:rPr>
          <w:b/>
          <w:bCs/>
          <w:sz w:val="28"/>
          <w:szCs w:val="48"/>
          <w:lang w:val="en"/>
        </w:rPr>
        <w:t>Algorithm Analysis</w:t>
      </w:r>
    </w:p>
    <w:p w14:paraId="3D47BA93" w14:textId="77777777" w:rsidR="00A243B0" w:rsidRDefault="004C4232" w:rsidP="0039306E">
      <w:pPr>
        <w:pStyle w:val="style6"/>
        <w:spacing w:line="480" w:lineRule="auto"/>
        <w:rPr>
          <w:rFonts w:ascii="Times New Roman" w:hAnsi="Times New Roman" w:cs="Times New Roman"/>
          <w:sz w:val="14"/>
          <w:szCs w:val="24"/>
          <w:lang w:val="en"/>
        </w:rPr>
      </w:pPr>
      <w:r>
        <w:rPr>
          <w:rStyle w:val="style91"/>
          <w:rFonts w:eastAsia="Times New Roman"/>
          <w:sz w:val="16"/>
          <w:szCs w:val="27"/>
          <w:lang w:val="en"/>
        </w:rPr>
        <w:pict w14:anchorId="55188745">
          <v:rect id="_x0000_i1025" alt="" style="width:468pt;height:.05pt;mso-width-percent:0;mso-height-percent:0;mso-width-percent:0;mso-height-percent:0" o:hralign="center" o:hrstd="t" o:hrnoshade="t" o:hr="t" fillcolor="black [3213]" stroked="f"/>
        </w:pict>
      </w:r>
    </w:p>
    <w:p w14:paraId="03CD7917" w14:textId="77777777" w:rsidR="0039306E" w:rsidRPr="00BA323A" w:rsidRDefault="0039306E" w:rsidP="0039306E">
      <w:pPr>
        <w:pStyle w:val="style6"/>
        <w:rPr>
          <w:rFonts w:ascii="Times New Roman" w:hAnsi="Times New Roman" w:cs="Times New Roman"/>
          <w:sz w:val="22"/>
          <w:szCs w:val="22"/>
          <w:lang w:val="en"/>
        </w:rPr>
      </w:pPr>
      <w:r w:rsidRPr="00BA323A">
        <w:rPr>
          <w:rStyle w:val="style71"/>
          <w:rFonts w:ascii="Times New Roman" w:hAnsi="Times New Roman" w:cs="Times New Roman"/>
          <w:b/>
          <w:bCs/>
          <w:sz w:val="22"/>
          <w:szCs w:val="22"/>
          <w:lang w:val="en"/>
        </w:rPr>
        <w:t>Part I.  In-Lab Exercise (</w:t>
      </w:r>
      <w:r w:rsidRPr="00BA323A">
        <w:rPr>
          <w:rFonts w:ascii="Times New Roman" w:hAnsi="Times New Roman" w:cs="Times New Roman"/>
          <w:sz w:val="22"/>
          <w:szCs w:val="22"/>
          <w:lang w:val="en"/>
        </w:rPr>
        <w:t>10 points)</w:t>
      </w:r>
    </w:p>
    <w:p w14:paraId="32F5E605" w14:textId="3906A118" w:rsidR="00513910" w:rsidRDefault="00513910" w:rsidP="00513910">
      <w:pPr>
        <w:rPr>
          <w:sz w:val="22"/>
          <w:szCs w:val="22"/>
          <w:u w:val="single"/>
          <w:lang w:val="en"/>
        </w:rPr>
      </w:pPr>
    </w:p>
    <w:p w14:paraId="4E5EF301" w14:textId="1AD64E83" w:rsidR="006E29E2" w:rsidRPr="006E29E2" w:rsidRDefault="006E29E2" w:rsidP="002511A0">
      <w:pPr>
        <w:pStyle w:val="style6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ubmit the solution files </w:t>
      </w: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>of Exercise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>s</w:t>
      </w:r>
      <w:r w:rsidRPr="00446B89">
        <w:rPr>
          <w:rFonts w:ascii="Times New Roman" w:hAnsi="Times New Roman" w:cs="Times New Roman"/>
          <w:sz w:val="22"/>
          <w:szCs w:val="22"/>
          <w:u w:val="single"/>
          <w:lang w:val="en"/>
        </w:rPr>
        <w:t xml:space="preserve"> </w:t>
      </w:r>
      <w:r>
        <w:rPr>
          <w:rFonts w:ascii="Times New Roman" w:hAnsi="Times New Roman" w:cs="Times New Roman"/>
          <w:sz w:val="22"/>
          <w:szCs w:val="22"/>
          <w:u w:val="single"/>
          <w:lang w:val="en"/>
        </w:rPr>
        <w:t>online before the due date/time</w:t>
      </w:r>
      <w:r w:rsidRPr="00A54D98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.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  Upload the filled</w:t>
      </w:r>
      <w:r w:rsidR="004E5772"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-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 xml:space="preserve">in </w:t>
      </w:r>
      <w:r w:rsidR="008C0030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InLab12</w:t>
      </w:r>
      <w:r w:rsidR="00656D48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>.docx</w:t>
      </w:r>
      <w:r w:rsidRPr="00CF3BDB">
        <w:rPr>
          <w:rStyle w:val="style71"/>
          <w:rFonts w:ascii="Times New Roman" w:hAnsi="Times New Roman" w:cs="Times New Roman"/>
          <w:bCs/>
          <w:color w:val="FF0000"/>
          <w:sz w:val="22"/>
          <w:szCs w:val="22"/>
          <w:lang w:val="en"/>
        </w:rPr>
        <w:t xml:space="preserve"> </w:t>
      </w:r>
      <w:r>
        <w:rPr>
          <w:rStyle w:val="style71"/>
          <w:rFonts w:ascii="Times New Roman" w:hAnsi="Times New Roman" w:cs="Times New Roman"/>
          <w:bCs/>
          <w:sz w:val="22"/>
          <w:szCs w:val="22"/>
          <w:lang w:val="en"/>
        </w:rPr>
        <w:t>file.</w:t>
      </w:r>
    </w:p>
    <w:p w14:paraId="4C933E1F" w14:textId="77777777" w:rsidR="006E29E2" w:rsidRDefault="006E29E2" w:rsidP="002511A0">
      <w:pPr>
        <w:jc w:val="both"/>
        <w:rPr>
          <w:sz w:val="22"/>
          <w:szCs w:val="22"/>
          <w:u w:val="single"/>
          <w:lang w:val="en"/>
        </w:rPr>
      </w:pPr>
    </w:p>
    <w:p w14:paraId="6DBB49F8" w14:textId="69065E6C" w:rsidR="00656D48" w:rsidRDefault="00656D48" w:rsidP="00DB2BC0">
      <w:pPr>
        <w:spacing w:line="276" w:lineRule="auto"/>
        <w:jc w:val="both"/>
        <w:rPr>
          <w:sz w:val="22"/>
          <w:szCs w:val="22"/>
          <w:lang w:val="en"/>
        </w:rPr>
      </w:pPr>
      <w:r w:rsidRPr="00656D48">
        <w:rPr>
          <w:sz w:val="22"/>
          <w:szCs w:val="22"/>
          <w:lang w:val="en"/>
        </w:rPr>
        <w:t xml:space="preserve">1. </w:t>
      </w:r>
      <w:r>
        <w:rPr>
          <w:sz w:val="22"/>
          <w:szCs w:val="22"/>
          <w:lang w:val="en"/>
        </w:rPr>
        <w:t>Write the big-O estimation of the following function</w:t>
      </w:r>
      <w:r w:rsidR="00B77342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>, using the two-step simplification method we talked about in the lecture.</w:t>
      </w:r>
    </w:p>
    <w:p w14:paraId="21AA5D15" w14:textId="77777777" w:rsidR="00B77342" w:rsidRDefault="00B77342" w:rsidP="00513910">
      <w:pPr>
        <w:rPr>
          <w:sz w:val="22"/>
          <w:szCs w:val="22"/>
          <w:lang w:val="en"/>
        </w:rPr>
      </w:pPr>
    </w:p>
    <w:p w14:paraId="0BF00C1B" w14:textId="311BA2C3" w:rsidR="00B77342" w:rsidRPr="00B77342" w:rsidRDefault="00B77342" w:rsidP="00B77342">
      <w:pPr>
        <w:rPr>
          <w:sz w:val="22"/>
          <w:szCs w:val="22"/>
          <w:lang w:val="en"/>
        </w:rPr>
      </w:pPr>
      <w:r w:rsidRPr="00B77342">
        <w:rPr>
          <w:sz w:val="22"/>
          <w:szCs w:val="22"/>
          <w:lang w:val="en"/>
        </w:rPr>
        <w:t>100n</w:t>
      </w:r>
      <w:r w:rsidRPr="00B77342">
        <w:rPr>
          <w:sz w:val="22"/>
          <w:szCs w:val="22"/>
          <w:vertAlign w:val="superscript"/>
          <w:lang w:val="en"/>
        </w:rPr>
        <w:t>2</w:t>
      </w:r>
      <w:r w:rsidRPr="00B77342">
        <w:rPr>
          <w:sz w:val="22"/>
          <w:szCs w:val="22"/>
          <w:lang w:val="en"/>
        </w:rPr>
        <w:t> + 4000</w:t>
      </w:r>
      <w:r>
        <w:rPr>
          <w:sz w:val="22"/>
          <w:szCs w:val="22"/>
          <w:lang w:val="en"/>
        </w:rPr>
        <w:t>*</w:t>
      </w:r>
      <w:r w:rsidRPr="00B77342">
        <w:rPr>
          <w:sz w:val="22"/>
          <w:szCs w:val="22"/>
          <w:lang w:val="en"/>
        </w:rPr>
        <w:t>n + 50</w:t>
      </w:r>
      <w:r>
        <w:rPr>
          <w:sz w:val="22"/>
          <w:szCs w:val="22"/>
          <w:lang w:val="en"/>
        </w:rPr>
        <w:t>*</w:t>
      </w:r>
      <w:r w:rsidRPr="00B77342">
        <w:rPr>
          <w:sz w:val="22"/>
          <w:szCs w:val="22"/>
          <w:lang w:val="en"/>
        </w:rPr>
        <w:t>log</w:t>
      </w:r>
      <w:r>
        <w:rPr>
          <w:sz w:val="22"/>
          <w:szCs w:val="22"/>
          <w:lang w:val="en"/>
        </w:rPr>
        <w:t>(</w:t>
      </w:r>
      <w:r w:rsidRPr="00B77342">
        <w:rPr>
          <w:sz w:val="22"/>
          <w:szCs w:val="22"/>
          <w:lang w:val="en"/>
        </w:rPr>
        <w:t>n</w:t>
      </w:r>
      <w:r>
        <w:rPr>
          <w:sz w:val="22"/>
          <w:szCs w:val="22"/>
          <w:lang w:val="en"/>
        </w:rPr>
        <w:t>)</w:t>
      </w:r>
      <w:r w:rsidR="00DE1E97">
        <w:rPr>
          <w:sz w:val="22"/>
          <w:szCs w:val="22"/>
          <w:lang w:val="en"/>
        </w:rPr>
        <w:t xml:space="preserve"> = O(n^2)</w:t>
      </w:r>
    </w:p>
    <w:p w14:paraId="130D2866" w14:textId="77777777" w:rsidR="00B77342" w:rsidRPr="00B77342" w:rsidRDefault="00B77342" w:rsidP="00B77342">
      <w:pPr>
        <w:rPr>
          <w:sz w:val="22"/>
          <w:szCs w:val="22"/>
          <w:lang w:val="en"/>
        </w:rPr>
      </w:pPr>
    </w:p>
    <w:p w14:paraId="7AD39A8E" w14:textId="212EC9F0" w:rsidR="00B77342" w:rsidRPr="00B77342" w:rsidRDefault="00B77342" w:rsidP="00B77342">
      <w:pPr>
        <w:rPr>
          <w:sz w:val="22"/>
          <w:szCs w:val="22"/>
          <w:lang w:val="en"/>
        </w:rPr>
      </w:pPr>
      <w:r w:rsidRPr="00B77342">
        <w:rPr>
          <w:sz w:val="22"/>
          <w:szCs w:val="22"/>
          <w:lang w:val="en"/>
        </w:rPr>
        <w:t>20</w:t>
      </w:r>
      <w:r>
        <w:rPr>
          <w:sz w:val="22"/>
          <w:szCs w:val="22"/>
          <w:lang w:val="en"/>
        </w:rPr>
        <w:t>*</w:t>
      </w:r>
      <w:r w:rsidRPr="00B77342">
        <w:rPr>
          <w:sz w:val="22"/>
          <w:szCs w:val="22"/>
          <w:lang w:val="en"/>
        </w:rPr>
        <w:t>log</w:t>
      </w:r>
      <w:r>
        <w:rPr>
          <w:sz w:val="22"/>
          <w:szCs w:val="22"/>
          <w:lang w:val="en"/>
        </w:rPr>
        <w:t>(</w:t>
      </w:r>
      <w:r w:rsidRPr="00B77342">
        <w:rPr>
          <w:sz w:val="22"/>
          <w:szCs w:val="22"/>
          <w:lang w:val="en"/>
        </w:rPr>
        <w:t>n</w:t>
      </w:r>
      <w:r>
        <w:rPr>
          <w:sz w:val="22"/>
          <w:szCs w:val="22"/>
          <w:lang w:val="en"/>
        </w:rPr>
        <w:t>)</w:t>
      </w:r>
      <w:r w:rsidRPr="00B77342">
        <w:rPr>
          <w:sz w:val="22"/>
          <w:szCs w:val="22"/>
          <w:lang w:val="en"/>
        </w:rPr>
        <w:t xml:space="preserve"> + 500 </w:t>
      </w:r>
      <w:r w:rsidR="00DE1E97">
        <w:rPr>
          <w:sz w:val="22"/>
          <w:szCs w:val="22"/>
          <w:lang w:val="en"/>
        </w:rPr>
        <w:t xml:space="preserve"> =O(log(n))</w:t>
      </w:r>
    </w:p>
    <w:p w14:paraId="22DD410F" w14:textId="77777777" w:rsidR="00B77342" w:rsidRPr="00B77342" w:rsidRDefault="00B77342" w:rsidP="00B77342">
      <w:pPr>
        <w:rPr>
          <w:sz w:val="22"/>
          <w:szCs w:val="22"/>
          <w:lang w:val="en"/>
        </w:rPr>
      </w:pPr>
    </w:p>
    <w:p w14:paraId="40A635CE" w14:textId="654A8C19" w:rsidR="00656D48" w:rsidRDefault="00B77342" w:rsidP="00DE1E97">
      <w:pPr>
        <w:rPr>
          <w:sz w:val="22"/>
          <w:szCs w:val="22"/>
          <w:lang w:val="en"/>
        </w:rPr>
      </w:pPr>
      <w:r w:rsidRPr="00B77342">
        <w:rPr>
          <w:sz w:val="22"/>
          <w:szCs w:val="22"/>
          <w:lang w:val="en"/>
        </w:rPr>
        <w:t>(n+3)</w:t>
      </w:r>
      <w:r w:rsidRPr="00B77342">
        <w:rPr>
          <w:sz w:val="22"/>
          <w:szCs w:val="22"/>
          <w:vertAlign w:val="superscript"/>
          <w:lang w:val="en"/>
        </w:rPr>
        <w:t>2</w:t>
      </w:r>
      <w:r w:rsidR="00DE1E97">
        <w:rPr>
          <w:sz w:val="22"/>
          <w:szCs w:val="22"/>
          <w:lang w:val="en"/>
        </w:rPr>
        <w:t xml:space="preserve"> = O(n^2)</w:t>
      </w:r>
    </w:p>
    <w:p w14:paraId="70515DDD" w14:textId="77777777" w:rsidR="00DE1E97" w:rsidRDefault="00DE1E97" w:rsidP="00DE1E97">
      <w:pPr>
        <w:rPr>
          <w:sz w:val="22"/>
          <w:szCs w:val="22"/>
          <w:lang w:val="en"/>
        </w:rPr>
      </w:pPr>
    </w:p>
    <w:p w14:paraId="7872451B" w14:textId="3EB18944" w:rsidR="00656D48" w:rsidRDefault="00656D48" w:rsidP="00DB2BC0">
      <w:pPr>
        <w:spacing w:line="276" w:lineRule="auto"/>
        <w:jc w:val="both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2. In the following, you are given </w:t>
      </w:r>
      <w:r w:rsidR="00EE425A">
        <w:rPr>
          <w:sz w:val="22"/>
          <w:szCs w:val="22"/>
          <w:lang w:val="en"/>
        </w:rPr>
        <w:t>several</w:t>
      </w:r>
      <w:r>
        <w:rPr>
          <w:sz w:val="22"/>
          <w:szCs w:val="22"/>
          <w:lang w:val="en"/>
        </w:rPr>
        <w:t xml:space="preserve"> functions. You</w:t>
      </w:r>
      <w:r w:rsidR="00EE425A">
        <w:rPr>
          <w:sz w:val="22"/>
          <w:szCs w:val="22"/>
          <w:lang w:val="en"/>
        </w:rPr>
        <w:t>r</w:t>
      </w:r>
      <w:r>
        <w:rPr>
          <w:sz w:val="22"/>
          <w:szCs w:val="22"/>
          <w:lang w:val="en"/>
        </w:rPr>
        <w:t xml:space="preserve"> task is to analyze the running time of these function</w:t>
      </w:r>
      <w:r w:rsidR="009679FF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>. You should count how many times each line would be executed, and you add these numbers together to get the running time of the function. Finally</w:t>
      </w:r>
      <w:r w:rsidR="009679FF">
        <w:rPr>
          <w:sz w:val="22"/>
          <w:szCs w:val="22"/>
          <w:lang w:val="en"/>
        </w:rPr>
        <w:t>,</w:t>
      </w:r>
      <w:r>
        <w:rPr>
          <w:sz w:val="22"/>
          <w:szCs w:val="22"/>
          <w:lang w:val="en"/>
        </w:rPr>
        <w:t xml:space="preserve"> you will use the big-O notation to estimate the algorithm performance (i.e. how fast the running time functions would grow).</w:t>
      </w:r>
    </w:p>
    <w:p w14:paraId="72D8A4ED" w14:textId="77777777" w:rsidR="00656D48" w:rsidRDefault="00656D48" w:rsidP="002511A0">
      <w:pPr>
        <w:jc w:val="both"/>
        <w:rPr>
          <w:sz w:val="22"/>
          <w:szCs w:val="22"/>
          <w:lang w:val="en"/>
        </w:rPr>
      </w:pPr>
    </w:p>
    <w:p w14:paraId="25FC107C" w14:textId="12D83FEF" w:rsidR="00656D48" w:rsidRDefault="00656D48" w:rsidP="00DB2BC0">
      <w:pPr>
        <w:spacing w:line="276" w:lineRule="auto"/>
        <w:jc w:val="both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The following is </w:t>
      </w:r>
      <w:r w:rsidRPr="00656D48">
        <w:rPr>
          <w:sz w:val="22"/>
          <w:szCs w:val="22"/>
          <w:highlight w:val="yellow"/>
          <w:lang w:val="en"/>
        </w:rPr>
        <w:t>an example</w:t>
      </w:r>
      <w:r>
        <w:rPr>
          <w:sz w:val="22"/>
          <w:szCs w:val="22"/>
          <w:lang w:val="en"/>
        </w:rPr>
        <w:t xml:space="preserve"> of </w:t>
      </w:r>
      <w:r w:rsidR="002864ED">
        <w:rPr>
          <w:sz w:val="22"/>
          <w:szCs w:val="22"/>
          <w:lang w:val="en"/>
        </w:rPr>
        <w:t>analyzing</w:t>
      </w:r>
      <w:r>
        <w:rPr>
          <w:sz w:val="22"/>
          <w:szCs w:val="22"/>
          <w:lang w:val="en"/>
        </w:rPr>
        <w:t xml:space="preserve"> a function line by line. At the end of each line, the number of times the line get</w:t>
      </w:r>
      <w:r w:rsidR="009679FF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executed is counted. At the end</w:t>
      </w:r>
      <w:r w:rsidR="00797990">
        <w:rPr>
          <w:sz w:val="22"/>
          <w:szCs w:val="22"/>
          <w:lang w:val="en"/>
        </w:rPr>
        <w:t xml:space="preserve"> of the function</w:t>
      </w:r>
      <w:r>
        <w:rPr>
          <w:sz w:val="22"/>
          <w:szCs w:val="22"/>
          <w:lang w:val="en"/>
        </w:rPr>
        <w:t>, I add all the</w:t>
      </w:r>
      <w:r w:rsidR="00797990">
        <w:rPr>
          <w:sz w:val="22"/>
          <w:szCs w:val="22"/>
          <w:lang w:val="en"/>
        </w:rPr>
        <w:t>se</w:t>
      </w:r>
      <w:r>
        <w:rPr>
          <w:sz w:val="22"/>
          <w:szCs w:val="22"/>
          <w:lang w:val="en"/>
        </w:rPr>
        <w:t xml:space="preserve"> numbers</w:t>
      </w:r>
      <w:r w:rsidR="00797990">
        <w:rPr>
          <w:sz w:val="22"/>
          <w:szCs w:val="22"/>
          <w:lang w:val="en"/>
        </w:rPr>
        <w:t xml:space="preserve"> together, which is the running time of the function:</w:t>
      </w:r>
    </w:p>
    <w:p w14:paraId="3362E9C5" w14:textId="77777777" w:rsidR="00656D48" w:rsidRDefault="00656D48" w:rsidP="00513910">
      <w:pPr>
        <w:rPr>
          <w:sz w:val="22"/>
          <w:szCs w:val="22"/>
          <w:lang w:val="en"/>
        </w:rPr>
      </w:pPr>
    </w:p>
    <w:p w14:paraId="5D890135" w14:textId="77777777" w:rsidR="00656D48" w:rsidRPr="000F6912" w:rsidRDefault="00656D48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int testPalindrome(char* targetString, int n) {</w:t>
      </w:r>
    </w:p>
    <w:p w14:paraId="6C002E9C" w14:textId="6190276F" w:rsidR="00656D48" w:rsidRPr="000F6912" w:rsidRDefault="00F87E62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bool mismatchFound = false;</w:t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// # of executions: 1</w:t>
      </w:r>
    </w:p>
    <w:p w14:paraId="5E090723" w14:textId="2E1116A8" w:rsidR="00656D48" w:rsidRPr="000F6912" w:rsidRDefault="00F87E62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for (int i = 0; i &lt; n / 2; i++) {</w:t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// # of executions: n/2</w:t>
      </w:r>
    </w:p>
    <w:p w14:paraId="1B63BC48" w14:textId="1AE4F3E7" w:rsidR="00656D48" w:rsidRPr="000F6912" w:rsidRDefault="00F87E62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if (targetString[i] </w:t>
      </w:r>
      <w:r w:rsidR="00797990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!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= targetString[n - i - 1])</w:t>
      </w:r>
      <w:r w:rsidR="000F6912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// # of executions: n/2</w:t>
      </w:r>
    </w:p>
    <w:p w14:paraId="5C3AE594" w14:textId="16D0C0A8" w:rsidR="00656D48" w:rsidRPr="000F6912" w:rsidRDefault="00536EF3" w:rsidP="00536EF3">
      <w:pPr>
        <w:ind w:right="-180"/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536EF3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   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highlight w:val="green"/>
          <w:lang w:val="en"/>
        </w:rPr>
        <w:t>mismatchFound = true;</w:t>
      </w:r>
      <w:r w:rsidR="00656D48" w:rsidRPr="00253CD8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                   </w:t>
      </w:r>
      <w:r w:rsidR="000F6912" w:rsidRPr="00253CD8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656D48" w:rsidRPr="000F6912">
        <w:rPr>
          <w:rFonts w:ascii="Courier New" w:hAnsi="Courier New" w:cs="Courier New"/>
          <w:b/>
          <w:bCs/>
          <w:sz w:val="18"/>
          <w:szCs w:val="18"/>
          <w:highlight w:val="green"/>
          <w:lang w:val="en"/>
        </w:rPr>
        <w:t>// # of executions: Min:0, Max:n/2</w:t>
      </w:r>
    </w:p>
    <w:p w14:paraId="6D4FC049" w14:textId="14DE4FC4" w:rsidR="00656D48" w:rsidRPr="000F6912" w:rsidRDefault="000F6912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}</w:t>
      </w:r>
    </w:p>
    <w:p w14:paraId="710CE6AA" w14:textId="4E143503" w:rsidR="00656D48" w:rsidRPr="000F6912" w:rsidRDefault="000F6912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  </w:t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return !mismatchFound;</w:t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ab/>
      </w:r>
      <w:r w:rsidR="00656D48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// # of executions: 1</w:t>
      </w:r>
    </w:p>
    <w:p w14:paraId="0E10BC93" w14:textId="18F5E28D" w:rsidR="00656D48" w:rsidRDefault="00656D48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}</w:t>
      </w:r>
    </w:p>
    <w:p w14:paraId="0C7505D7" w14:textId="77777777" w:rsidR="00DB2BC0" w:rsidRPr="000F6912" w:rsidRDefault="00DB2BC0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</w:p>
    <w:p w14:paraId="331EFA37" w14:textId="41006A56" w:rsidR="00656D48" w:rsidRPr="000F6912" w:rsidRDefault="00656D48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// Min (Best case) Running Time: </w:t>
      </w:r>
      <w:r w:rsidR="0008122C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1 + n/2 + n/2 </w:t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+</w:t>
      </w:r>
      <w:r w:rsidR="0008122C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 1 = n+2</w:t>
      </w:r>
    </w:p>
    <w:p w14:paraId="379423CA" w14:textId="1735F576" w:rsidR="00656D48" w:rsidRPr="000F6912" w:rsidRDefault="00656D48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// Max (Worst case) Running Time: </w:t>
      </w:r>
      <w:r w:rsidR="0008122C"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 xml:space="preserve">1 + n/2 + n/2 + n/2 + 1 = </w:t>
      </w: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(3n/2) + 2</w:t>
      </w:r>
    </w:p>
    <w:p w14:paraId="0B9FCC96" w14:textId="357DD654" w:rsidR="00656D48" w:rsidRPr="000F6912" w:rsidRDefault="00656D48" w:rsidP="00656D48">
      <w:pPr>
        <w:rPr>
          <w:rFonts w:ascii="Courier New" w:hAnsi="Courier New" w:cs="Courier New"/>
          <w:b/>
          <w:bCs/>
          <w:sz w:val="18"/>
          <w:szCs w:val="18"/>
          <w:lang w:val="en"/>
        </w:rPr>
      </w:pPr>
      <w:r w:rsidRPr="000F6912">
        <w:rPr>
          <w:rFonts w:ascii="Courier New" w:hAnsi="Courier New" w:cs="Courier New"/>
          <w:b/>
          <w:bCs/>
          <w:sz w:val="18"/>
          <w:szCs w:val="18"/>
          <w:lang w:val="en"/>
        </w:rPr>
        <w:t>// Max (Worst case) Running Time Big-O: O(n)</w:t>
      </w:r>
    </w:p>
    <w:p w14:paraId="0C851F57" w14:textId="77777777" w:rsidR="00797990" w:rsidRDefault="00797990" w:rsidP="00656D48">
      <w:pPr>
        <w:rPr>
          <w:rFonts w:ascii="Courier New" w:hAnsi="Courier New" w:cs="Courier New"/>
          <w:b/>
          <w:bCs/>
          <w:sz w:val="14"/>
          <w:szCs w:val="14"/>
          <w:lang w:val="en"/>
        </w:rPr>
      </w:pPr>
    </w:p>
    <w:p w14:paraId="06CE4BF1" w14:textId="77777777" w:rsidR="00797990" w:rsidRDefault="00797990" w:rsidP="00656D48">
      <w:pPr>
        <w:rPr>
          <w:rFonts w:ascii="Courier New" w:hAnsi="Courier New" w:cs="Courier New"/>
          <w:b/>
          <w:bCs/>
          <w:sz w:val="14"/>
          <w:szCs w:val="14"/>
          <w:lang w:val="en"/>
        </w:rPr>
      </w:pPr>
    </w:p>
    <w:p w14:paraId="06856DB1" w14:textId="3F618DD4" w:rsidR="00797990" w:rsidRDefault="00797990" w:rsidP="00DB2BC0">
      <w:pPr>
        <w:spacing w:line="276" w:lineRule="auto"/>
        <w:jc w:val="both"/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>Note that, one of the line</w:t>
      </w:r>
      <w:r w:rsidR="0083256E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above (high</w:t>
      </w:r>
      <w:r w:rsidR="0083256E">
        <w:rPr>
          <w:sz w:val="22"/>
          <w:szCs w:val="22"/>
          <w:lang w:val="en"/>
        </w:rPr>
        <w:t>lighted</w:t>
      </w:r>
      <w:r>
        <w:rPr>
          <w:sz w:val="22"/>
          <w:szCs w:val="22"/>
          <w:lang w:val="en"/>
        </w:rPr>
        <w:t xml:space="preserve"> green) is special. The number of time</w:t>
      </w:r>
      <w:r w:rsidR="00C234C7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it get</w:t>
      </w:r>
      <w:r w:rsidR="00C234C7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executed is not </w:t>
      </w:r>
      <w:r w:rsidR="0008122C">
        <w:rPr>
          <w:sz w:val="22"/>
          <w:szCs w:val="22"/>
          <w:lang w:val="en"/>
        </w:rPr>
        <w:t>deterministic</w:t>
      </w:r>
      <w:r>
        <w:rPr>
          <w:sz w:val="22"/>
          <w:szCs w:val="22"/>
          <w:lang w:val="en"/>
        </w:rPr>
        <w:t>. It could be executed 0 time</w:t>
      </w:r>
      <w:r w:rsidR="00C234C7">
        <w:rPr>
          <w:sz w:val="22"/>
          <w:szCs w:val="22"/>
          <w:lang w:val="en"/>
        </w:rPr>
        <w:t>s</w:t>
      </w:r>
      <w:r>
        <w:rPr>
          <w:sz w:val="22"/>
          <w:szCs w:val="22"/>
          <w:lang w:val="en"/>
        </w:rPr>
        <w:t xml:space="preserve"> if the</w:t>
      </w:r>
      <w:r w:rsidRPr="0052541F">
        <w:rPr>
          <w:rFonts w:ascii="Courier New" w:hAnsi="Courier New" w:cs="Courier New"/>
          <w:b/>
          <w:bCs/>
          <w:sz w:val="22"/>
          <w:szCs w:val="22"/>
          <w:lang w:val="en"/>
        </w:rPr>
        <w:t xml:space="preserve"> if </w:t>
      </w:r>
      <w:r>
        <w:rPr>
          <w:sz w:val="22"/>
          <w:szCs w:val="22"/>
          <w:lang w:val="en"/>
        </w:rPr>
        <w:t>statement condition is never true, or i</w:t>
      </w:r>
      <w:r w:rsidR="000A0A27">
        <w:rPr>
          <w:sz w:val="22"/>
          <w:szCs w:val="22"/>
          <w:lang w:val="en"/>
        </w:rPr>
        <w:t>t</w:t>
      </w:r>
      <w:r>
        <w:rPr>
          <w:sz w:val="22"/>
          <w:szCs w:val="22"/>
          <w:lang w:val="en"/>
        </w:rPr>
        <w:t xml:space="preserve"> could be executed n/2 at max if the if statement condition is always true. In this case, we need to </w:t>
      </w:r>
      <w:r w:rsidR="0008122C">
        <w:rPr>
          <w:sz w:val="22"/>
          <w:szCs w:val="22"/>
          <w:lang w:val="en"/>
        </w:rPr>
        <w:t>find out the min/max number of times it get</w:t>
      </w:r>
      <w:r w:rsidR="000A0A27">
        <w:rPr>
          <w:sz w:val="22"/>
          <w:szCs w:val="22"/>
          <w:lang w:val="en"/>
        </w:rPr>
        <w:t>s</w:t>
      </w:r>
      <w:r w:rsidR="0008122C">
        <w:rPr>
          <w:sz w:val="22"/>
          <w:szCs w:val="22"/>
          <w:lang w:val="en"/>
        </w:rPr>
        <w:t xml:space="preserve"> executed. </w:t>
      </w:r>
      <w:r w:rsidR="000A0A27">
        <w:rPr>
          <w:sz w:val="22"/>
          <w:szCs w:val="22"/>
          <w:lang w:val="en"/>
        </w:rPr>
        <w:t>In</w:t>
      </w:r>
      <w:r w:rsidR="0008122C">
        <w:rPr>
          <w:sz w:val="22"/>
          <w:szCs w:val="22"/>
          <w:lang w:val="en"/>
        </w:rPr>
        <w:t xml:space="preserve"> the end, when we sum up all the numbers, we also need to calculate the min/max total running time (which formally </w:t>
      </w:r>
      <w:r w:rsidR="004F1A5B">
        <w:rPr>
          <w:sz w:val="22"/>
          <w:szCs w:val="22"/>
          <w:lang w:val="en"/>
        </w:rPr>
        <w:t>is</w:t>
      </w:r>
      <w:r w:rsidR="0008122C">
        <w:rPr>
          <w:sz w:val="22"/>
          <w:szCs w:val="22"/>
          <w:lang w:val="en"/>
        </w:rPr>
        <w:t xml:space="preserve"> called </w:t>
      </w:r>
      <w:r w:rsidR="0008122C" w:rsidRPr="0008122C">
        <w:rPr>
          <w:sz w:val="22"/>
          <w:szCs w:val="22"/>
          <w:highlight w:val="yellow"/>
          <w:lang w:val="en"/>
        </w:rPr>
        <w:t>the best case/worst case</w:t>
      </w:r>
      <w:r w:rsidR="0008122C">
        <w:rPr>
          <w:sz w:val="22"/>
          <w:szCs w:val="22"/>
          <w:lang w:val="en"/>
        </w:rPr>
        <w:t xml:space="preserve"> running time).</w:t>
      </w:r>
      <w:r w:rsidR="005424F6">
        <w:rPr>
          <w:sz w:val="22"/>
          <w:szCs w:val="22"/>
          <w:lang w:val="en"/>
        </w:rPr>
        <w:t xml:space="preserve"> Then we use big-O to estimate the max (worst case) running time.</w:t>
      </w:r>
    </w:p>
    <w:p w14:paraId="2A2AAD46" w14:textId="77777777" w:rsidR="0008122C" w:rsidRDefault="0008122C" w:rsidP="00656D48">
      <w:pPr>
        <w:rPr>
          <w:sz w:val="22"/>
          <w:szCs w:val="22"/>
          <w:lang w:val="en"/>
        </w:rPr>
      </w:pPr>
    </w:p>
    <w:p w14:paraId="61F1034B" w14:textId="77777777" w:rsidR="0008122C" w:rsidRDefault="0008122C" w:rsidP="00656D48">
      <w:pPr>
        <w:rPr>
          <w:sz w:val="22"/>
          <w:szCs w:val="22"/>
          <w:lang w:val="en"/>
        </w:rPr>
      </w:pPr>
    </w:p>
    <w:p w14:paraId="72175AD8" w14:textId="5A257796" w:rsidR="0008122C" w:rsidRDefault="0008122C" w:rsidP="002511A0">
      <w:pPr>
        <w:jc w:val="both"/>
        <w:rPr>
          <w:sz w:val="22"/>
          <w:szCs w:val="22"/>
          <w:lang w:val="en"/>
        </w:rPr>
      </w:pPr>
      <w:r w:rsidRPr="0008122C">
        <w:rPr>
          <w:sz w:val="22"/>
          <w:szCs w:val="22"/>
          <w:highlight w:val="yellow"/>
          <w:lang w:val="en"/>
        </w:rPr>
        <w:t>Your task</w:t>
      </w:r>
      <w:r>
        <w:rPr>
          <w:sz w:val="22"/>
          <w:szCs w:val="22"/>
          <w:lang w:val="en"/>
        </w:rPr>
        <w:t>: analyze the following two functions using the method demonstrated above. Fill</w:t>
      </w:r>
      <w:r w:rsidR="005424F6">
        <w:rPr>
          <w:sz w:val="22"/>
          <w:szCs w:val="22"/>
          <w:lang w:val="en"/>
        </w:rPr>
        <w:t xml:space="preserve"> </w:t>
      </w:r>
      <w:r>
        <w:rPr>
          <w:sz w:val="22"/>
          <w:szCs w:val="22"/>
          <w:lang w:val="en"/>
        </w:rPr>
        <w:t xml:space="preserve">in the </w:t>
      </w:r>
      <w:r w:rsidR="005424F6">
        <w:rPr>
          <w:sz w:val="22"/>
          <w:szCs w:val="22"/>
          <w:lang w:val="en"/>
        </w:rPr>
        <w:t>blanks.</w:t>
      </w:r>
    </w:p>
    <w:p w14:paraId="231EA810" w14:textId="77777777" w:rsidR="0008122C" w:rsidRDefault="0008122C" w:rsidP="00656D48">
      <w:pPr>
        <w:rPr>
          <w:sz w:val="22"/>
          <w:szCs w:val="22"/>
          <w:lang w:val="en"/>
        </w:rPr>
      </w:pPr>
    </w:p>
    <w:p w14:paraId="76A4DA8D" w14:textId="77777777" w:rsidR="0008122C" w:rsidRDefault="0008122C" w:rsidP="00656D48">
      <w:pPr>
        <w:rPr>
          <w:sz w:val="22"/>
          <w:szCs w:val="22"/>
          <w:lang w:val="en"/>
        </w:rPr>
      </w:pPr>
    </w:p>
    <w:p w14:paraId="09295597" w14:textId="77777777" w:rsidR="0008122C" w:rsidRDefault="0008122C" w:rsidP="00656D48">
      <w:pPr>
        <w:rPr>
          <w:sz w:val="22"/>
          <w:szCs w:val="22"/>
          <w:lang w:val="en"/>
        </w:rPr>
      </w:pPr>
    </w:p>
    <w:p w14:paraId="56ACE344" w14:textId="77777777" w:rsidR="0008122C" w:rsidRDefault="0008122C" w:rsidP="00656D48">
      <w:pPr>
        <w:rPr>
          <w:sz w:val="22"/>
          <w:szCs w:val="22"/>
          <w:lang w:val="en"/>
        </w:rPr>
      </w:pPr>
    </w:p>
    <w:p w14:paraId="70B214C6" w14:textId="77777777" w:rsidR="000774B8" w:rsidRDefault="000774B8" w:rsidP="00656D48">
      <w:pPr>
        <w:rPr>
          <w:sz w:val="22"/>
          <w:szCs w:val="22"/>
          <w:u w:val="double"/>
          <w:lang w:val="en"/>
        </w:rPr>
      </w:pPr>
    </w:p>
    <w:p w14:paraId="3F5A6C65" w14:textId="2F732DD5" w:rsidR="0008122C" w:rsidRPr="00DD744B" w:rsidRDefault="0008122C" w:rsidP="00656D48">
      <w:pPr>
        <w:rPr>
          <w:sz w:val="22"/>
          <w:szCs w:val="22"/>
          <w:u w:val="double"/>
          <w:lang w:val="en"/>
        </w:rPr>
      </w:pPr>
      <w:r w:rsidRPr="00DD744B">
        <w:rPr>
          <w:sz w:val="22"/>
          <w:szCs w:val="22"/>
          <w:u w:val="double"/>
          <w:lang w:val="en"/>
        </w:rPr>
        <w:t xml:space="preserve">Function #1: </w:t>
      </w:r>
    </w:p>
    <w:p w14:paraId="47013748" w14:textId="77777777" w:rsidR="0008122C" w:rsidRPr="00C148DD" w:rsidRDefault="0008122C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proofErr w:type="gramStart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findMax</w:t>
      </w:r>
      <w:proofErr w:type="spellEnd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(</w:t>
      </w:r>
      <w:proofErr w:type="gramEnd"/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[], 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r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n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) {</w:t>
      </w:r>
    </w:p>
    <w:p w14:paraId="14B291D0" w14:textId="664DFC3D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</w:t>
      </w:r>
      <w:proofErr w:type="spellStart"/>
      <w:proofErr w:type="gram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[</w:t>
      </w:r>
      <w:proofErr w:type="gram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0];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# of executions: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1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__</w:t>
      </w:r>
    </w:p>
    <w:p w14:paraId="21908512" w14:textId="6E839278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for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(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1;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&lt;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n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;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++) {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__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n-1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</w:t>
      </w:r>
    </w:p>
    <w:p w14:paraId="404DD955" w14:textId="6EAB70B1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f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(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&lt;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[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])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_____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Min: 0 Max: n-1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_</w:t>
      </w:r>
    </w:p>
    <w:p w14:paraId="05976AE6" w14:textId="313E8551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[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];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# of executions: </w:t>
      </w:r>
      <w:proofErr w:type="gram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Min:_</w:t>
      </w:r>
      <w:proofErr w:type="gram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0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, Max:_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n-1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</w:t>
      </w:r>
    </w:p>
    <w:p w14:paraId="3D806B8C" w14:textId="5C81A474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}</w:t>
      </w:r>
    </w:p>
    <w:p w14:paraId="676106DB" w14:textId="468D359D" w:rsidR="0008122C" w:rsidRPr="00C148DD" w:rsidRDefault="00E373C8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return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;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# of executions: 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1</w:t>
      </w:r>
      <w:r w:rsidR="0008122C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____</w:t>
      </w:r>
    </w:p>
    <w:p w14:paraId="1050EE62" w14:textId="77777777" w:rsidR="0008122C" w:rsidRPr="00C148DD" w:rsidRDefault="0008122C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}</w:t>
      </w:r>
    </w:p>
    <w:p w14:paraId="0BD5E286" w14:textId="77777777" w:rsidR="0008122C" w:rsidRPr="00C148DD" w:rsidRDefault="0008122C" w:rsidP="0008122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</w:p>
    <w:p w14:paraId="275FD5A5" w14:textId="7660455F" w:rsidR="0008122C" w:rsidRPr="00EC46E0" w:rsidRDefault="0008122C" w:rsidP="00EC46E0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Min (Best case) Running Time: __</w:t>
      </w:r>
      <w:r w:rsidR="00EC46E0" w:rsidRPr="00EC46E0">
        <w:rPr>
          <w:rFonts w:ascii="Courier New" w:eastAsia="Times New Roman" w:hAnsi="Courier New" w:cs="Courier New"/>
          <w:noProof w:val="0"/>
          <w:sz w:val="20"/>
          <w:szCs w:val="20"/>
        </w:rPr>
        <w:t xml:space="preserve"> </w:t>
      </w:r>
      <w:r w:rsidR="00EC46E0" w:rsidRPr="00EC46E0">
        <w:rPr>
          <w:b/>
          <w:bCs/>
          <w:color w:val="008000"/>
          <w:sz w:val="18"/>
          <w:szCs w:val="18"/>
        </w:rPr>
        <w:t>1 + (n - 1) + 1 = n + 1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______</w:t>
      </w:r>
    </w:p>
    <w:p w14:paraId="2293DFCD" w14:textId="731A59A8" w:rsidR="0008122C" w:rsidRPr="00EC46E0" w:rsidRDefault="0008122C" w:rsidP="00EC46E0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  <w:u w:val="single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Max (Worst case) Running Time: 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_</w:t>
      </w:r>
      <w:r w:rsidR="00EC46E0" w:rsidRPr="00EC46E0">
        <w:rPr>
          <w:rFonts w:ascii="Courier New" w:eastAsia="Times New Roman" w:hAnsi="Courier New" w:cs="Courier New"/>
          <w:noProof w:val="0"/>
          <w:sz w:val="20"/>
          <w:szCs w:val="20"/>
        </w:rPr>
        <w:t xml:space="preserve"> </w:t>
      </w:r>
      <w:r w:rsidR="00EC46E0" w:rsidRPr="00EC46E0">
        <w:rPr>
          <w:b/>
          <w:bCs/>
          <w:color w:val="008000"/>
          <w:sz w:val="18"/>
          <w:szCs w:val="18"/>
          <w:u w:val="single"/>
        </w:rPr>
        <w:t>1 + (n - 1) + (n - 1) + 1 = 2n - 1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  <w:u w:val="single"/>
        </w:rPr>
        <w:t>________</w:t>
      </w:r>
    </w:p>
    <w:p w14:paraId="40C2B838" w14:textId="49CCD467" w:rsidR="0008122C" w:rsidRPr="00EC46E0" w:rsidRDefault="0008122C" w:rsidP="00EC46E0">
      <w:pPr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Max (Worst case) Running Time Big-O: ____</w:t>
      </w:r>
      <w:r w:rsidR="00EC46E0" w:rsidRPr="00EC46E0">
        <w:rPr>
          <w:rFonts w:ascii="Courier New" w:eastAsia="Times New Roman" w:hAnsi="Courier New" w:cs="Courier New"/>
          <w:noProof w:val="0"/>
          <w:sz w:val="20"/>
          <w:szCs w:val="20"/>
        </w:rPr>
        <w:t xml:space="preserve"> </w:t>
      </w:r>
      <w:r w:rsidR="00EC46E0" w:rsidRPr="00EC46E0">
        <w:rPr>
          <w:b/>
          <w:bCs/>
          <w:color w:val="008000"/>
          <w:sz w:val="18"/>
          <w:szCs w:val="18"/>
        </w:rPr>
        <w:t>O(n)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</w:t>
      </w:r>
    </w:p>
    <w:p w14:paraId="2602E1D0" w14:textId="77777777" w:rsidR="005424F6" w:rsidRPr="00DD02DF" w:rsidRDefault="005424F6" w:rsidP="0008122C">
      <w:pPr>
        <w:rPr>
          <w:rFonts w:asciiTheme="minorHAnsi" w:eastAsia="Times New Roman" w:hAnsiTheme="minorHAnsi" w:cstheme="minorHAnsi"/>
          <w:noProof w:val="0"/>
          <w:color w:val="008000"/>
          <w:sz w:val="18"/>
          <w:szCs w:val="18"/>
        </w:rPr>
      </w:pPr>
    </w:p>
    <w:p w14:paraId="0672F3E5" w14:textId="77777777" w:rsidR="005424F6" w:rsidRPr="00DD02DF" w:rsidRDefault="005424F6" w:rsidP="0008122C">
      <w:pPr>
        <w:rPr>
          <w:rFonts w:asciiTheme="minorHAnsi" w:hAnsiTheme="minorHAnsi" w:cstheme="minorHAnsi"/>
          <w:sz w:val="18"/>
          <w:szCs w:val="18"/>
          <w:lang w:val="en"/>
        </w:rPr>
      </w:pPr>
    </w:p>
    <w:p w14:paraId="30413361" w14:textId="77777777" w:rsidR="005424F6" w:rsidRPr="00DD02DF" w:rsidRDefault="005424F6" w:rsidP="0008122C">
      <w:pPr>
        <w:rPr>
          <w:rFonts w:asciiTheme="minorHAnsi" w:hAnsiTheme="minorHAnsi" w:cstheme="minorHAnsi"/>
          <w:sz w:val="18"/>
          <w:szCs w:val="18"/>
          <w:lang w:val="en"/>
        </w:rPr>
      </w:pPr>
    </w:p>
    <w:p w14:paraId="5DD007E7" w14:textId="185620E4" w:rsidR="005424F6" w:rsidRPr="00DD744B" w:rsidRDefault="005424F6" w:rsidP="0008122C">
      <w:pPr>
        <w:rPr>
          <w:sz w:val="22"/>
          <w:szCs w:val="22"/>
          <w:u w:val="double"/>
          <w:lang w:val="en"/>
        </w:rPr>
      </w:pPr>
      <w:r w:rsidRPr="00DD744B">
        <w:rPr>
          <w:sz w:val="22"/>
          <w:szCs w:val="22"/>
          <w:u w:val="double"/>
          <w:lang w:val="en"/>
        </w:rPr>
        <w:t xml:space="preserve">Function #2: </w:t>
      </w:r>
    </w:p>
    <w:p w14:paraId="0E6075D2" w14:textId="77777777" w:rsidR="005424F6" w:rsidRPr="00C148DD" w:rsidRDefault="005424F6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proofErr w:type="gramStart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maxPair</w:t>
      </w:r>
      <w:proofErr w:type="spellEnd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(</w:t>
      </w:r>
      <w:proofErr w:type="gramEnd"/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[], 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r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n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) {</w:t>
      </w:r>
    </w:p>
    <w:p w14:paraId="2594A68C" w14:textId="51FD563F" w:rsidR="005424F6" w:rsidRPr="00C148DD" w:rsidRDefault="00DD744B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6F008A"/>
          <w:sz w:val="18"/>
          <w:szCs w:val="18"/>
        </w:rPr>
        <w:t>INT_MIN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;</w:t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  <w:t xml:space="preserve">   </w:t>
      </w:r>
      <w:r w:rsidR="00F8316F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</w:t>
      </w:r>
      <w:r w:rsidR="002E63D7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_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1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_</w:t>
      </w:r>
    </w:p>
    <w:p w14:paraId="52C6179C" w14:textId="7EE29F20" w:rsidR="005424F6" w:rsidRPr="00C148DD" w:rsidRDefault="005A03E7" w:rsidP="005A03E7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 xml:space="preserve">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for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(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0;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&lt;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n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;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++) {</w:t>
      </w:r>
      <w:r w:rsidR="00E57C6B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ab/>
        <w:t xml:space="preserve">   </w:t>
      </w:r>
      <w:r w:rsidR="00F8316F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</w:t>
      </w:r>
      <w:r w:rsidR="002E63D7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______</w:t>
      </w:r>
      <w:r w:rsidR="00EC46E0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n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</w:t>
      </w:r>
    </w:p>
    <w:p w14:paraId="2FA318E2" w14:textId="45DC5B47" w:rsidR="00C61495" w:rsidRPr="00C61495" w:rsidRDefault="005A03E7" w:rsidP="00C61495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for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(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j =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+ 1; j &lt;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n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;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j++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)</w:t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gram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{</w:t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</w:t>
      </w:r>
      <w:proofErr w:type="gram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 # of executions: ___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(n-1)</w:t>
      </w:r>
      <w:r w:rsidR="00C61495">
        <w:rPr>
          <w:rFonts w:ascii="Courier New" w:eastAsia="Times New Roman" w:hAnsi="Courier New" w:cs="Courier New"/>
          <w:noProof w:val="0"/>
          <w:sz w:val="20"/>
          <w:szCs w:val="20"/>
        </w:rPr>
        <w:t>+</w:t>
      </w:r>
      <w:r w:rsidR="00C61495" w:rsidRPr="00C61495">
        <w:rPr>
          <w:b/>
          <w:bCs/>
          <w:color w:val="008000"/>
          <w:sz w:val="18"/>
          <w:szCs w:val="18"/>
        </w:rPr>
        <w:t>(n-2) + ... + 1 = (n-1)(n)/2</w:t>
      </w:r>
    </w:p>
    <w:p w14:paraId="3CDBBA99" w14:textId="00273532" w:rsidR="005424F6" w:rsidRPr="00E907D9" w:rsidRDefault="005A03E7" w:rsidP="00E907D9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  <w:u w:val="single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nt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sum =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[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i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] +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808080"/>
          <w:sz w:val="18"/>
          <w:szCs w:val="18"/>
        </w:rPr>
        <w:t>arr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[j</w:t>
      </w:r>
      <w:proofErr w:type="gram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]</w:t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;   </w:t>
      </w:r>
      <w:proofErr w:type="gramEnd"/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# of executions: </w:t>
      </w:r>
      <w:r w:rsidR="00E907D9" w:rsidRPr="00E907D9">
        <w:rPr>
          <w:b/>
          <w:bCs/>
          <w:color w:val="008000"/>
          <w:sz w:val="18"/>
          <w:szCs w:val="18"/>
          <w:u w:val="single"/>
        </w:rPr>
        <w:t>(n-1)(n)/2</w:t>
      </w:r>
    </w:p>
    <w:p w14:paraId="54926316" w14:textId="424C2D04" w:rsidR="005424F6" w:rsidRPr="00C148DD" w:rsidRDefault="005A03E7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if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(sum &gt; </w:t>
      </w:r>
      <w:proofErr w:type="spellStart"/>
      <w:proofErr w:type="gram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)</w:t>
      </w:r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proofErr w:type="gramEnd"/>
      <w:r w:rsidR="008F4474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# of executions: 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Min:0 Max: (n-1)(n)/2</w:t>
      </w:r>
    </w:p>
    <w:p w14:paraId="0EF0253A" w14:textId="64A12B0E" w:rsidR="005424F6" w:rsidRPr="00C148DD" w:rsidRDefault="005A03E7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   </w:t>
      </w:r>
      <w:proofErr w:type="spell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= </w:t>
      </w:r>
      <w:proofErr w:type="gram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sum;</w:t>
      </w:r>
      <w:r w:rsidR="00A51B9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proofErr w:type="gramEnd"/>
      <w:r w:rsidR="00A51B9C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Min: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0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,</w:t>
      </w:r>
      <w:r w:rsidR="00940776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Max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:(n-1)(n)/2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__</w:t>
      </w:r>
    </w:p>
    <w:p w14:paraId="405DC4DE" w14:textId="3A455DFD" w:rsidR="005424F6" w:rsidRPr="00C148DD" w:rsidRDefault="00A51B9C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}</w:t>
      </w:r>
    </w:p>
    <w:p w14:paraId="68564A78" w14:textId="20704D2C" w:rsidR="00A51B9C" w:rsidRPr="00C148DD" w:rsidRDefault="00A51B9C" w:rsidP="00A51B9C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}</w:t>
      </w:r>
    </w:p>
    <w:p w14:paraId="615657B7" w14:textId="2CD9C72A" w:rsidR="005424F6" w:rsidRPr="00C148DD" w:rsidRDefault="00A51B9C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 xml:space="preserve">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FF"/>
          <w:sz w:val="18"/>
          <w:szCs w:val="18"/>
        </w:rPr>
        <w:t>return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</w:t>
      </w:r>
      <w:proofErr w:type="spellStart"/>
      <w:proofErr w:type="gramStart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curMax</w:t>
      </w:r>
      <w:proofErr w:type="spellEnd"/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;</w:t>
      </w: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</w:t>
      </w:r>
      <w:proofErr w:type="gramEnd"/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 xml:space="preserve">                     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// # of executions: ____</w:t>
      </w:r>
      <w:r w:rsidR="00C61495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1</w:t>
      </w:r>
      <w:r w:rsidR="005424F6"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>________</w:t>
      </w:r>
    </w:p>
    <w:p w14:paraId="486FFA58" w14:textId="77777777" w:rsidR="005424F6" w:rsidRPr="00C148DD" w:rsidRDefault="005424F6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  <w:t>}</w:t>
      </w:r>
    </w:p>
    <w:p w14:paraId="0AE3ED45" w14:textId="77777777" w:rsidR="005424F6" w:rsidRPr="00C148DD" w:rsidRDefault="005424F6" w:rsidP="005424F6">
      <w:pPr>
        <w:autoSpaceDE w:val="0"/>
        <w:autoSpaceDN w:val="0"/>
        <w:adjustRightInd w:val="0"/>
        <w:rPr>
          <w:rFonts w:ascii="Courier New" w:eastAsia="Times New Roman" w:hAnsi="Courier New" w:cs="Courier New"/>
          <w:b/>
          <w:bCs/>
          <w:noProof w:val="0"/>
          <w:color w:val="000000"/>
          <w:sz w:val="18"/>
          <w:szCs w:val="18"/>
        </w:rPr>
      </w:pPr>
    </w:p>
    <w:p w14:paraId="651227BC" w14:textId="618CEB28" w:rsidR="005424F6" w:rsidRPr="00C61495" w:rsidRDefault="005424F6" w:rsidP="00C61495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Min (Best case) Running Time: </w:t>
      </w:r>
      <w:r w:rsidR="00C61495" w:rsidRPr="00C61495">
        <w:rPr>
          <w:b/>
          <w:bCs/>
          <w:color w:val="008000"/>
          <w:sz w:val="18"/>
          <w:szCs w:val="18"/>
        </w:rPr>
        <w:t>1 + n + (n-1)(n)/2 + 1 = (n^2 + 3n + 2)/2</w:t>
      </w:r>
    </w:p>
    <w:p w14:paraId="048B55EE" w14:textId="115ECC64" w:rsidR="005424F6" w:rsidRPr="00C61495" w:rsidRDefault="005424F6" w:rsidP="00C61495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Max (Worst case) Running Time: </w:t>
      </w:r>
      <w:r w:rsidR="00C61495" w:rsidRPr="00C61495">
        <w:rPr>
          <w:b/>
          <w:bCs/>
          <w:color w:val="008000"/>
          <w:sz w:val="18"/>
          <w:szCs w:val="18"/>
        </w:rPr>
        <w:t>1 + n + (n-1)(n)/2 + (n-1)(n)/2 + 1 = n^2 + 3n + 1</w:t>
      </w:r>
    </w:p>
    <w:p w14:paraId="706C3DE3" w14:textId="627550DB" w:rsidR="005424F6" w:rsidRPr="00C61495" w:rsidRDefault="005424F6" w:rsidP="00C61495">
      <w:pPr>
        <w:autoSpaceDE w:val="0"/>
        <w:autoSpaceDN w:val="0"/>
        <w:adjustRightInd w:val="0"/>
        <w:rPr>
          <w:b/>
          <w:bCs/>
          <w:color w:val="008000"/>
          <w:sz w:val="18"/>
          <w:szCs w:val="18"/>
        </w:rPr>
      </w:pPr>
      <w:r w:rsidRPr="00C148DD">
        <w:rPr>
          <w:rFonts w:ascii="Courier New" w:eastAsia="Times New Roman" w:hAnsi="Courier New" w:cs="Courier New"/>
          <w:b/>
          <w:bCs/>
          <w:noProof w:val="0"/>
          <w:color w:val="008000"/>
          <w:sz w:val="18"/>
          <w:szCs w:val="18"/>
        </w:rPr>
        <w:t xml:space="preserve">// Max (Worst case) Running Time Big-O: </w:t>
      </w:r>
      <w:r w:rsidR="00C61495" w:rsidRPr="00C61495">
        <w:rPr>
          <w:b/>
          <w:bCs/>
          <w:color w:val="008000"/>
          <w:sz w:val="18"/>
          <w:szCs w:val="18"/>
        </w:rPr>
        <w:t>O(n^2)</w:t>
      </w:r>
    </w:p>
    <w:p w14:paraId="3136066B" w14:textId="77777777" w:rsidR="005424F6" w:rsidRPr="005424F6" w:rsidRDefault="005424F6" w:rsidP="0008122C">
      <w:pPr>
        <w:rPr>
          <w:sz w:val="22"/>
          <w:szCs w:val="22"/>
        </w:rPr>
      </w:pPr>
    </w:p>
    <w:sectPr w:rsidR="005424F6" w:rsidRPr="005424F6" w:rsidSect="004C4232">
      <w:footerReference w:type="default" r:id="rId7"/>
      <w:pgSz w:w="12240" w:h="15840"/>
      <w:pgMar w:top="1440" w:right="99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FEB82" w14:textId="77777777" w:rsidR="004C4232" w:rsidRDefault="004C4232" w:rsidP="00F607EA">
      <w:r>
        <w:separator/>
      </w:r>
    </w:p>
  </w:endnote>
  <w:endnote w:type="continuationSeparator" w:id="0">
    <w:p w14:paraId="019CC3EC" w14:textId="77777777" w:rsidR="004C4232" w:rsidRDefault="004C4232" w:rsidP="00F60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noProof w:val="0"/>
      </w:rPr>
      <w:id w:val="933104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3821D7" w14:textId="28417BCC" w:rsidR="00F607EA" w:rsidRDefault="00F607EA">
        <w:pPr>
          <w:pStyle w:val="Footer"/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2864ED">
          <w:t>1</w:t>
        </w:r>
        <w:r>
          <w:fldChar w:fldCharType="end"/>
        </w:r>
      </w:p>
    </w:sdtContent>
  </w:sdt>
  <w:p w14:paraId="3276EBF4" w14:textId="77777777" w:rsidR="00F607EA" w:rsidRDefault="00F607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89943" w14:textId="77777777" w:rsidR="004C4232" w:rsidRDefault="004C4232" w:rsidP="00F607EA">
      <w:r>
        <w:separator/>
      </w:r>
    </w:p>
  </w:footnote>
  <w:footnote w:type="continuationSeparator" w:id="0">
    <w:p w14:paraId="60CB544E" w14:textId="77777777" w:rsidR="004C4232" w:rsidRDefault="004C4232" w:rsidP="00F60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D6624"/>
    <w:multiLevelType w:val="hybridMultilevel"/>
    <w:tmpl w:val="ADFE7B68"/>
    <w:lvl w:ilvl="0" w:tplc="008E9BE8">
      <w:start w:val="1"/>
      <w:numFmt w:val="decimal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53C72"/>
    <w:multiLevelType w:val="multilevel"/>
    <w:tmpl w:val="37F4F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707E38"/>
    <w:multiLevelType w:val="hybridMultilevel"/>
    <w:tmpl w:val="04069240"/>
    <w:lvl w:ilvl="0" w:tplc="813685E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0D2356"/>
    <w:multiLevelType w:val="multilevel"/>
    <w:tmpl w:val="8008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7D51E6"/>
    <w:multiLevelType w:val="hybridMultilevel"/>
    <w:tmpl w:val="FF26DAFC"/>
    <w:lvl w:ilvl="0" w:tplc="137AA82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8393A"/>
    <w:multiLevelType w:val="hybridMultilevel"/>
    <w:tmpl w:val="29E46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503250">
    <w:abstractNumId w:val="1"/>
  </w:num>
  <w:num w:numId="2" w16cid:durableId="498077631">
    <w:abstractNumId w:val="3"/>
  </w:num>
  <w:num w:numId="3" w16cid:durableId="1479034407">
    <w:abstractNumId w:val="2"/>
  </w:num>
  <w:num w:numId="4" w16cid:durableId="1693795443">
    <w:abstractNumId w:val="4"/>
  </w:num>
  <w:num w:numId="5" w16cid:durableId="1098067144">
    <w:abstractNumId w:val="5"/>
  </w:num>
  <w:num w:numId="6" w16cid:durableId="593172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srQwtLQ0MzCwMDVX0lEKTi0uzszPAykwtKgFAJGAQF0tAAAA"/>
  </w:docVars>
  <w:rsids>
    <w:rsidRoot w:val="00106F45"/>
    <w:rsid w:val="000267A7"/>
    <w:rsid w:val="0003788A"/>
    <w:rsid w:val="000611E8"/>
    <w:rsid w:val="00076D0F"/>
    <w:rsid w:val="000774B8"/>
    <w:rsid w:val="0008122C"/>
    <w:rsid w:val="00084522"/>
    <w:rsid w:val="000A033E"/>
    <w:rsid w:val="000A0A27"/>
    <w:rsid w:val="000B2072"/>
    <w:rsid w:val="000E06C0"/>
    <w:rsid w:val="000E25D3"/>
    <w:rsid w:val="000E2E6F"/>
    <w:rsid w:val="000F4BB2"/>
    <w:rsid w:val="000F6912"/>
    <w:rsid w:val="000F7E02"/>
    <w:rsid w:val="00103F54"/>
    <w:rsid w:val="00106F45"/>
    <w:rsid w:val="00120C19"/>
    <w:rsid w:val="001364C7"/>
    <w:rsid w:val="00166DE7"/>
    <w:rsid w:val="00172A68"/>
    <w:rsid w:val="001D21E8"/>
    <w:rsid w:val="001E736D"/>
    <w:rsid w:val="002511A0"/>
    <w:rsid w:val="00253CD8"/>
    <w:rsid w:val="00275366"/>
    <w:rsid w:val="00280ADF"/>
    <w:rsid w:val="00280F49"/>
    <w:rsid w:val="002864ED"/>
    <w:rsid w:val="002B616E"/>
    <w:rsid w:val="002E63D7"/>
    <w:rsid w:val="002F3EED"/>
    <w:rsid w:val="00321C67"/>
    <w:rsid w:val="00331D19"/>
    <w:rsid w:val="0038674E"/>
    <w:rsid w:val="0039306E"/>
    <w:rsid w:val="0039354C"/>
    <w:rsid w:val="0039427B"/>
    <w:rsid w:val="003D3E06"/>
    <w:rsid w:val="003F72F3"/>
    <w:rsid w:val="00446B89"/>
    <w:rsid w:val="00450178"/>
    <w:rsid w:val="004501FE"/>
    <w:rsid w:val="00477999"/>
    <w:rsid w:val="00496986"/>
    <w:rsid w:val="004C4232"/>
    <w:rsid w:val="004D7EAA"/>
    <w:rsid w:val="004E5772"/>
    <w:rsid w:val="004F037F"/>
    <w:rsid w:val="004F1A5B"/>
    <w:rsid w:val="00513910"/>
    <w:rsid w:val="0052541F"/>
    <w:rsid w:val="00536EF3"/>
    <w:rsid w:val="005424F6"/>
    <w:rsid w:val="00551E9D"/>
    <w:rsid w:val="00586650"/>
    <w:rsid w:val="005A03E7"/>
    <w:rsid w:val="005A19CC"/>
    <w:rsid w:val="005B33C3"/>
    <w:rsid w:val="005E24DC"/>
    <w:rsid w:val="005E2D5D"/>
    <w:rsid w:val="0060619B"/>
    <w:rsid w:val="0061026E"/>
    <w:rsid w:val="00636E77"/>
    <w:rsid w:val="00650180"/>
    <w:rsid w:val="00656D48"/>
    <w:rsid w:val="00683FB7"/>
    <w:rsid w:val="006D27B0"/>
    <w:rsid w:val="006E29E2"/>
    <w:rsid w:val="00701619"/>
    <w:rsid w:val="00702D8F"/>
    <w:rsid w:val="00704B2E"/>
    <w:rsid w:val="00704DBB"/>
    <w:rsid w:val="0071122C"/>
    <w:rsid w:val="00722CA4"/>
    <w:rsid w:val="007442B4"/>
    <w:rsid w:val="007530DF"/>
    <w:rsid w:val="00784F96"/>
    <w:rsid w:val="00797990"/>
    <w:rsid w:val="007A6097"/>
    <w:rsid w:val="007A6C95"/>
    <w:rsid w:val="007E22BF"/>
    <w:rsid w:val="0083256E"/>
    <w:rsid w:val="00832FC6"/>
    <w:rsid w:val="00832FDB"/>
    <w:rsid w:val="008801BB"/>
    <w:rsid w:val="0089779B"/>
    <w:rsid w:val="008C0030"/>
    <w:rsid w:val="008F282B"/>
    <w:rsid w:val="008F4474"/>
    <w:rsid w:val="009040D4"/>
    <w:rsid w:val="009141F4"/>
    <w:rsid w:val="00940776"/>
    <w:rsid w:val="00964C44"/>
    <w:rsid w:val="009679FF"/>
    <w:rsid w:val="009941EB"/>
    <w:rsid w:val="009A18AE"/>
    <w:rsid w:val="009A4B02"/>
    <w:rsid w:val="009F3024"/>
    <w:rsid w:val="00A0689C"/>
    <w:rsid w:val="00A10370"/>
    <w:rsid w:val="00A243B0"/>
    <w:rsid w:val="00A51B9C"/>
    <w:rsid w:val="00A54D98"/>
    <w:rsid w:val="00A64174"/>
    <w:rsid w:val="00AB4BBB"/>
    <w:rsid w:val="00AC3D4D"/>
    <w:rsid w:val="00AE0B5B"/>
    <w:rsid w:val="00AF7030"/>
    <w:rsid w:val="00B31856"/>
    <w:rsid w:val="00B7506B"/>
    <w:rsid w:val="00B764F5"/>
    <w:rsid w:val="00B77342"/>
    <w:rsid w:val="00B957C5"/>
    <w:rsid w:val="00BA323A"/>
    <w:rsid w:val="00BA6DE7"/>
    <w:rsid w:val="00BE09E6"/>
    <w:rsid w:val="00BE697F"/>
    <w:rsid w:val="00BF179A"/>
    <w:rsid w:val="00C03779"/>
    <w:rsid w:val="00C148DD"/>
    <w:rsid w:val="00C234C7"/>
    <w:rsid w:val="00C4652F"/>
    <w:rsid w:val="00C523F3"/>
    <w:rsid w:val="00C61495"/>
    <w:rsid w:val="00C62931"/>
    <w:rsid w:val="00C86DB9"/>
    <w:rsid w:val="00CA4484"/>
    <w:rsid w:val="00CA59A4"/>
    <w:rsid w:val="00CF3BDB"/>
    <w:rsid w:val="00D52731"/>
    <w:rsid w:val="00D56C2A"/>
    <w:rsid w:val="00D67CDB"/>
    <w:rsid w:val="00D730C4"/>
    <w:rsid w:val="00D75C35"/>
    <w:rsid w:val="00D856AA"/>
    <w:rsid w:val="00D97A7C"/>
    <w:rsid w:val="00DB2592"/>
    <w:rsid w:val="00DB2BC0"/>
    <w:rsid w:val="00DB5BE8"/>
    <w:rsid w:val="00DD02DF"/>
    <w:rsid w:val="00DD744B"/>
    <w:rsid w:val="00DD7744"/>
    <w:rsid w:val="00DE0BE9"/>
    <w:rsid w:val="00DE0F2E"/>
    <w:rsid w:val="00DE1E97"/>
    <w:rsid w:val="00E100EA"/>
    <w:rsid w:val="00E24297"/>
    <w:rsid w:val="00E24737"/>
    <w:rsid w:val="00E27066"/>
    <w:rsid w:val="00E373C8"/>
    <w:rsid w:val="00E57C6B"/>
    <w:rsid w:val="00E64D72"/>
    <w:rsid w:val="00E907D9"/>
    <w:rsid w:val="00E93FEE"/>
    <w:rsid w:val="00EC46E0"/>
    <w:rsid w:val="00EE425A"/>
    <w:rsid w:val="00EE4E25"/>
    <w:rsid w:val="00F0050C"/>
    <w:rsid w:val="00F0336F"/>
    <w:rsid w:val="00F059FE"/>
    <w:rsid w:val="00F607EA"/>
    <w:rsid w:val="00F61F75"/>
    <w:rsid w:val="00F8316F"/>
    <w:rsid w:val="00F87E62"/>
    <w:rsid w:val="00F91559"/>
    <w:rsid w:val="00FB4B6A"/>
    <w:rsid w:val="00FC7F44"/>
    <w:rsid w:val="00FD66DF"/>
    <w:rsid w:val="00FE156E"/>
    <w:rsid w:val="00FE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61FEF3"/>
  <w15:docId w15:val="{C82A61CF-FCD8-4081-AA14-96F0D5434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noProof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style6">
    <w:name w:val="style6"/>
    <w:basedOn w:val="Normal"/>
    <w:rPr>
      <w:rFonts w:ascii="Consolas" w:hAnsi="Consolas" w:cs="Consolas"/>
      <w:sz w:val="21"/>
      <w:szCs w:val="21"/>
    </w:rPr>
  </w:style>
  <w:style w:type="paragraph" w:customStyle="1" w:styleId="style7">
    <w:name w:val="style7"/>
    <w:basedOn w:val="Normal"/>
    <w:pPr>
      <w:spacing w:before="100" w:beforeAutospacing="1" w:after="100" w:afterAutospacing="1"/>
    </w:pPr>
  </w:style>
  <w:style w:type="paragraph" w:customStyle="1" w:styleId="style8">
    <w:name w:val="style8"/>
    <w:basedOn w:val="Normal"/>
    <w:rPr>
      <w:rFonts w:ascii="Consolas" w:hAnsi="Consolas" w:cs="Consolas"/>
    </w:rPr>
  </w:style>
  <w:style w:type="paragraph" w:customStyle="1" w:styleId="style9">
    <w:name w:val="style9"/>
    <w:basedOn w:val="Normal"/>
    <w:pPr>
      <w:spacing w:before="100" w:beforeAutospacing="1" w:after="100" w:afterAutospacing="1"/>
    </w:pPr>
    <w:rPr>
      <w:rFonts w:ascii="Courier New" w:hAnsi="Courier New" w:cs="Courier New"/>
    </w:rPr>
  </w:style>
  <w:style w:type="paragraph" w:customStyle="1" w:styleId="style10">
    <w:name w:val="style10"/>
    <w:basedOn w:val="Normal"/>
    <w:pPr>
      <w:spacing w:before="100" w:beforeAutospacing="1" w:after="100" w:afterAutospacing="1"/>
    </w:pPr>
    <w:rPr>
      <w:u w:val="single"/>
    </w:rPr>
  </w:style>
  <w:style w:type="paragraph" w:customStyle="1" w:styleId="style11">
    <w:name w:val="style11"/>
    <w:basedOn w:val="Normal"/>
    <w:pPr>
      <w:spacing w:before="100" w:beforeAutospacing="1" w:after="100" w:afterAutospacing="1"/>
      <w:ind w:left="600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customStyle="1" w:styleId="style91">
    <w:name w:val="style91"/>
    <w:basedOn w:val="DefaultParagraphFont"/>
    <w:rPr>
      <w:rFonts w:ascii="Courier New" w:hAnsi="Courier New" w:cs="Courier New" w:hint="default"/>
    </w:rPr>
  </w:style>
  <w:style w:type="character" w:customStyle="1" w:styleId="style71">
    <w:name w:val="style71"/>
    <w:basedOn w:val="DefaultParagraphFont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F4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45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07EA"/>
    <w:rPr>
      <w:rFonts w:eastAsiaTheme="minorEastAsia"/>
      <w:noProof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607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07EA"/>
    <w:rPr>
      <w:rFonts w:eastAsiaTheme="minorEastAsia"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9F3024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7030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7030"/>
    <w:rPr>
      <w:rFonts w:eastAsiaTheme="minorEastAsia"/>
      <w:i/>
      <w:iCs/>
      <w:noProof/>
      <w:color w:val="5B9BD5" w:themeColor="accent1"/>
      <w:sz w:val="24"/>
      <w:szCs w:val="24"/>
    </w:rPr>
  </w:style>
  <w:style w:type="table" w:styleId="TableGrid">
    <w:name w:val="Table Grid"/>
    <w:basedOn w:val="TableNormal"/>
    <w:uiPriority w:val="39"/>
    <w:rsid w:val="009141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6C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noProof w:val="0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6C2A"/>
    <w:rPr>
      <w:rFonts w:ascii="Courier New" w:hAnsi="Courier New" w:cs="Courier New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D56C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7536">
      <w:marLeft w:val="6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C122 Sp10  Lab &amp; Assignment</vt:lpstr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C122 Sp10  Lab &amp; Assignment</dc:title>
  <dc:subject/>
  <dc:creator>Liaw, Jonathan</dc:creator>
  <cp:keywords/>
  <dc:description/>
  <cp:lastModifiedBy>Mohammad Abu Shariha</cp:lastModifiedBy>
  <cp:revision>5</cp:revision>
  <cp:lastPrinted>2019-09-01T07:28:00Z</cp:lastPrinted>
  <dcterms:created xsi:type="dcterms:W3CDTF">2024-04-16T16:32:00Z</dcterms:created>
  <dcterms:modified xsi:type="dcterms:W3CDTF">2024-04-16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e9224458773aeacb4413268e8a8c6abb5b582839083d84fc99a6dce73a1030</vt:lpwstr>
  </property>
</Properties>
</file>